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B6484" w14:textId="64D94977" w:rsidR="000C0FB3" w:rsidRDefault="000C0FB3" w:rsidP="001E7616">
      <w:pPr>
        <w:spacing w:after="158"/>
        <w:ind w:left="0" w:right="309" w:firstLine="0"/>
        <w:jc w:val="center"/>
      </w:pPr>
    </w:p>
    <w:p w14:paraId="3A392511" w14:textId="77777777" w:rsidR="001E7616" w:rsidRDefault="00CF40DA" w:rsidP="001E7616">
      <w:pPr>
        <w:spacing w:after="100"/>
        <w:ind w:left="0" w:firstLine="0"/>
        <w:jc w:val="center"/>
      </w:pPr>
      <w:r>
        <w:rPr>
          <w:b/>
        </w:rPr>
        <w:t>Larimer County Fair Board Meeting Agenda</w:t>
      </w:r>
    </w:p>
    <w:p w14:paraId="670CF7BA" w14:textId="60BAE4F9" w:rsidR="001E7616" w:rsidRDefault="008313BF" w:rsidP="001E7616">
      <w:pPr>
        <w:spacing w:after="100"/>
        <w:ind w:left="0" w:firstLine="0"/>
        <w:jc w:val="center"/>
      </w:pPr>
      <w:r>
        <w:rPr>
          <w:b/>
        </w:rPr>
        <w:t>June 17, 2020</w:t>
      </w:r>
      <w:r w:rsidR="001E7616">
        <w:rPr>
          <w:b/>
        </w:rPr>
        <w:t>,</w:t>
      </w:r>
      <w:r w:rsidR="00CF40DA">
        <w:rPr>
          <w:b/>
        </w:rPr>
        <w:t xml:space="preserve"> at 7:00 pm</w:t>
      </w:r>
    </w:p>
    <w:p w14:paraId="2EE1F418" w14:textId="2F1B253C" w:rsidR="000C0FB3" w:rsidRDefault="00A30A27" w:rsidP="001E7616">
      <w:pPr>
        <w:spacing w:after="300"/>
        <w:ind w:left="0" w:firstLine="0"/>
        <w:jc w:val="center"/>
      </w:pPr>
      <w:r>
        <w:rPr>
          <w:b/>
        </w:rPr>
        <w:t xml:space="preserve"> Special </w:t>
      </w:r>
      <w:r w:rsidR="00193905">
        <w:rPr>
          <w:b/>
        </w:rPr>
        <w:t xml:space="preserve">Virtual Meeting via </w:t>
      </w:r>
      <w:r w:rsidR="008313BF">
        <w:rPr>
          <w:b/>
        </w:rPr>
        <w:t>Google Meet</w:t>
      </w:r>
    </w:p>
    <w:p w14:paraId="09920BCB" w14:textId="1A1DCFA8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Call to Order </w:t>
      </w:r>
    </w:p>
    <w:p w14:paraId="6D148C01" w14:textId="4E996953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Introduction of members, guests and Ranch staff </w:t>
      </w:r>
      <w:r w:rsidR="00193905">
        <w:t>attending</w:t>
      </w:r>
      <w:r>
        <w:t xml:space="preserve"> </w:t>
      </w:r>
    </w:p>
    <w:p w14:paraId="239E8DF2" w14:textId="5C60EF6C" w:rsidR="000C0FB3" w:rsidRDefault="00A30A27" w:rsidP="00193905">
      <w:pPr>
        <w:numPr>
          <w:ilvl w:val="0"/>
          <w:numId w:val="2"/>
        </w:numPr>
        <w:spacing w:afterLines="200" w:after="480"/>
      </w:pPr>
      <w:r>
        <w:t>Public Comment</w:t>
      </w:r>
    </w:p>
    <w:p w14:paraId="2EF8FE77" w14:textId="53D3E883" w:rsidR="00193905" w:rsidRDefault="00A30A27" w:rsidP="00193905">
      <w:pPr>
        <w:numPr>
          <w:ilvl w:val="0"/>
          <w:numId w:val="2"/>
        </w:numPr>
        <w:spacing w:afterLines="200" w:after="480"/>
      </w:pPr>
      <w:r>
        <w:t>Fair Competition Update</w:t>
      </w:r>
    </w:p>
    <w:p w14:paraId="7896C983" w14:textId="5039559A" w:rsidR="000C0FB3" w:rsidRDefault="00A30A27" w:rsidP="00193905">
      <w:pPr>
        <w:numPr>
          <w:ilvl w:val="0"/>
          <w:numId w:val="2"/>
        </w:numPr>
        <w:spacing w:afterLines="200" w:after="480"/>
      </w:pPr>
      <w:r>
        <w:t>Fair Parade</w:t>
      </w:r>
    </w:p>
    <w:p w14:paraId="23BE16EB" w14:textId="6FC677AC" w:rsidR="00193905" w:rsidRDefault="00A30A27" w:rsidP="00193905">
      <w:pPr>
        <w:numPr>
          <w:ilvl w:val="0"/>
          <w:numId w:val="2"/>
        </w:numPr>
        <w:spacing w:afterLines="200" w:after="480"/>
      </w:pPr>
      <w:r>
        <w:t>Commercial Fair/Ca</w:t>
      </w:r>
      <w:r w:rsidR="0058754E">
        <w:t>r</w:t>
      </w:r>
      <w:r>
        <w:t>nival</w:t>
      </w:r>
    </w:p>
    <w:p w14:paraId="1CBD82D2" w14:textId="158EA0B4" w:rsidR="00A30A27" w:rsidRDefault="00A30A27" w:rsidP="00193905">
      <w:pPr>
        <w:numPr>
          <w:ilvl w:val="0"/>
          <w:numId w:val="2"/>
        </w:numPr>
        <w:spacing w:afterLines="200" w:after="480"/>
      </w:pPr>
      <w:r>
        <w:t>Pancake Breakfast</w:t>
      </w:r>
    </w:p>
    <w:p w14:paraId="1BC5B333" w14:textId="66809040" w:rsidR="000C0FB3" w:rsidRDefault="00A30A27" w:rsidP="00193905">
      <w:pPr>
        <w:numPr>
          <w:ilvl w:val="0"/>
          <w:numId w:val="2"/>
        </w:numPr>
        <w:spacing w:afterLines="200" w:after="480"/>
      </w:pPr>
      <w:r>
        <w:t>Volunteers</w:t>
      </w:r>
    </w:p>
    <w:p w14:paraId="0A7868BF" w14:textId="5B7331A6" w:rsidR="000C0FB3" w:rsidRDefault="00A30A27" w:rsidP="00193905">
      <w:pPr>
        <w:numPr>
          <w:ilvl w:val="0"/>
          <w:numId w:val="2"/>
        </w:numPr>
        <w:spacing w:afterLines="200" w:after="480"/>
      </w:pPr>
      <w:r>
        <w:t>Livestock Sale</w:t>
      </w:r>
    </w:p>
    <w:p w14:paraId="48572A39" w14:textId="77777777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Adjournment </w:t>
      </w:r>
    </w:p>
    <w:p w14:paraId="52FBA772" w14:textId="4A7D0D1D" w:rsidR="000C0FB3" w:rsidRDefault="00CF40DA" w:rsidP="00193905">
      <w:pPr>
        <w:spacing w:afterLines="200" w:after="480"/>
        <w:ind w:left="-5"/>
      </w:pPr>
      <w:r>
        <w:t xml:space="preserve">Next </w:t>
      </w:r>
      <w:r w:rsidR="00193905">
        <w:t>m</w:t>
      </w:r>
      <w:r>
        <w:t xml:space="preserve">eeting </w:t>
      </w:r>
      <w:r w:rsidR="008313BF">
        <w:t>TBD</w:t>
      </w:r>
      <w:r>
        <w:t xml:space="preserve"> </w:t>
      </w:r>
    </w:p>
    <w:p w14:paraId="7C43655C" w14:textId="77777777" w:rsidR="008313BF" w:rsidRPr="008313BF" w:rsidRDefault="00131FE9" w:rsidP="008313BF">
      <w:pPr>
        <w:shd w:val="clear" w:color="auto" w:fill="FFFFFF"/>
        <w:spacing w:after="0" w:line="300" w:lineRule="atLeast"/>
        <w:ind w:left="0" w:firstLine="0"/>
        <w:rPr>
          <w:rFonts w:ascii="Arial" w:eastAsia="Times New Roman" w:hAnsi="Arial" w:cs="Arial"/>
          <w:color w:val="3C4043"/>
          <w:spacing w:val="3"/>
          <w:sz w:val="21"/>
          <w:szCs w:val="21"/>
        </w:rPr>
      </w:pPr>
      <w:hyperlink r:id="rId5" w:tgtFrame="_blank" w:history="1">
        <w:r w:rsidR="008313BF" w:rsidRPr="008313BF">
          <w:rPr>
            <w:rFonts w:ascii="Arial" w:eastAsia="Times New Roman" w:hAnsi="Arial" w:cs="Arial"/>
            <w:color w:val="1A73E8"/>
            <w:spacing w:val="3"/>
            <w:sz w:val="21"/>
            <w:szCs w:val="21"/>
            <w:u w:val="single"/>
          </w:rPr>
          <w:t>Join by phone</w:t>
        </w:r>
      </w:hyperlink>
    </w:p>
    <w:p w14:paraId="40948258" w14:textId="77777777" w:rsidR="008313BF" w:rsidRPr="008313BF" w:rsidRDefault="00131FE9" w:rsidP="008313BF">
      <w:pPr>
        <w:shd w:val="clear" w:color="auto" w:fill="FFFFFF"/>
        <w:spacing w:after="0" w:line="270" w:lineRule="atLeast"/>
        <w:ind w:left="0" w:firstLine="0"/>
        <w:rPr>
          <w:rFonts w:ascii="Arial" w:eastAsia="Times New Roman" w:hAnsi="Arial" w:cs="Arial"/>
          <w:color w:val="5F6368"/>
          <w:spacing w:val="5"/>
          <w:sz w:val="18"/>
          <w:szCs w:val="18"/>
        </w:rPr>
      </w:pPr>
      <w:dir w:val="ltr">
        <w:r w:rsidR="008313BF" w:rsidRPr="008313BF">
          <w:rPr>
            <w:rFonts w:ascii="Arial" w:eastAsia="Times New Roman" w:hAnsi="Arial" w:cs="Arial"/>
            <w:color w:val="5F6368"/>
            <w:spacing w:val="5"/>
            <w:sz w:val="18"/>
            <w:szCs w:val="18"/>
          </w:rPr>
          <w:t>(US) +1 617-675-4444</w:t>
        </w:r>
        <w:r w:rsidR="008313BF" w:rsidRPr="008313BF">
          <w:rPr>
            <w:rFonts w:ascii="Arial" w:eastAsia="Times New Roman" w:hAnsi="Arial" w:cs="Arial"/>
            <w:color w:val="5F6368"/>
            <w:spacing w:val="5"/>
            <w:sz w:val="18"/>
            <w:szCs w:val="18"/>
          </w:rPr>
          <w:t xml:space="preserve">‬ PIN: </w:t>
        </w:r>
        <w:dir w:val="ltr">
          <w:r w:rsidR="008313BF" w:rsidRPr="008313BF">
            <w:rPr>
              <w:rFonts w:ascii="Arial" w:eastAsia="Times New Roman" w:hAnsi="Arial" w:cs="Arial"/>
              <w:color w:val="5F6368"/>
              <w:spacing w:val="5"/>
              <w:sz w:val="18"/>
              <w:szCs w:val="18"/>
            </w:rPr>
            <w:t>197 007 930 8814</w:t>
          </w:r>
          <w:r w:rsidR="008313BF" w:rsidRPr="008313BF">
            <w:rPr>
              <w:rFonts w:ascii="Arial" w:eastAsia="Times New Roman" w:hAnsi="Arial" w:cs="Arial"/>
              <w:color w:val="5F6368"/>
              <w:spacing w:val="5"/>
              <w:sz w:val="18"/>
              <w:szCs w:val="18"/>
            </w:rPr>
            <w:t>‬#</w:t>
          </w:r>
          <w:r w:rsidR="0058754E">
            <w:t>‬</w:t>
          </w:r>
          <w:r w:rsidR="0058754E">
            <w:t>‬</w:t>
          </w:r>
          <w:r>
            <w:t>‬</w:t>
          </w:r>
          <w:r>
            <w:t>‬</w:t>
          </w:r>
        </w:dir>
      </w:dir>
    </w:p>
    <w:p w14:paraId="62641AE2" w14:textId="77777777" w:rsidR="008313BF" w:rsidRDefault="008313BF" w:rsidP="008313BF">
      <w:pPr>
        <w:spacing w:afterLines="200" w:after="480"/>
        <w:ind w:left="-5"/>
      </w:pPr>
    </w:p>
    <w:p w14:paraId="75481C72" w14:textId="6B602479" w:rsidR="008313BF" w:rsidRDefault="008313BF" w:rsidP="008313BF">
      <w:pPr>
        <w:spacing w:afterLines="200" w:after="480"/>
        <w:ind w:left="-5"/>
      </w:pPr>
      <w:r w:rsidRPr="008313BF">
        <w:t>https://meet.google.com/vnt-xeks-mqe</w:t>
      </w:r>
    </w:p>
    <w:sectPr w:rsidR="008313BF">
      <w:pgSz w:w="12240" w:h="15840"/>
      <w:pgMar w:top="1440" w:right="144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682AC2"/>
    <w:multiLevelType w:val="hybridMultilevel"/>
    <w:tmpl w:val="2DA0D9A2"/>
    <w:lvl w:ilvl="0" w:tplc="C2A61756">
      <w:start w:val="1"/>
      <w:numFmt w:val="decimal"/>
      <w:lvlText w:val="%1."/>
      <w:lvlJc w:val="left"/>
      <w:pPr>
        <w:ind w:left="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532ADF2">
      <w:start w:val="1"/>
      <w:numFmt w:val="lowerLetter"/>
      <w:lvlText w:val="%2.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AECC52">
      <w:start w:val="1"/>
      <w:numFmt w:val="lowerRoman"/>
      <w:lvlText w:val="%3.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29C6D06">
      <w:start w:val="1"/>
      <w:numFmt w:val="decimal"/>
      <w:lvlText w:val="%4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609BA2">
      <w:start w:val="1"/>
      <w:numFmt w:val="lowerLetter"/>
      <w:lvlText w:val="%5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02B650">
      <w:start w:val="1"/>
      <w:numFmt w:val="lowerRoman"/>
      <w:lvlText w:val="%6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EA33F4">
      <w:start w:val="1"/>
      <w:numFmt w:val="decimal"/>
      <w:lvlText w:val="%7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E03EC8">
      <w:start w:val="1"/>
      <w:numFmt w:val="lowerLetter"/>
      <w:lvlText w:val="%8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725940">
      <w:start w:val="1"/>
      <w:numFmt w:val="lowerRoman"/>
      <w:lvlText w:val="%9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6064B0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YwMzYxNzQ1MrRQ0lEKTi0uzszPAykwqgUA5C5AeSwAAAA="/>
  </w:docVars>
  <w:rsids>
    <w:rsidRoot w:val="000C0FB3"/>
    <w:rsid w:val="00000E28"/>
    <w:rsid w:val="00023815"/>
    <w:rsid w:val="000C0FB3"/>
    <w:rsid w:val="00131FE9"/>
    <w:rsid w:val="00193905"/>
    <w:rsid w:val="001E7616"/>
    <w:rsid w:val="0058754E"/>
    <w:rsid w:val="008313BF"/>
    <w:rsid w:val="00A30A27"/>
    <w:rsid w:val="00CF4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0A37B"/>
  <w15:docId w15:val="{71F9C1C6-8E88-4E9D-9CCD-94AF1CFEA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2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90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313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08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tel:+1-617-675-444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querite  Steely</dc:creator>
  <cp:keywords/>
  <cp:lastModifiedBy>Marquerite  Steely</cp:lastModifiedBy>
  <cp:revision>2</cp:revision>
  <dcterms:created xsi:type="dcterms:W3CDTF">2020-06-15T14:11:00Z</dcterms:created>
  <dcterms:modified xsi:type="dcterms:W3CDTF">2020-06-15T14:11:00Z</dcterms:modified>
</cp:coreProperties>
</file>